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3054e7c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y tratamiento del riesgo técnico del FNA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b74ddd14-5086-41cc-90c3-a52c6b7f481f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8:49:04Z</dcterms:created>
  <dcterms:modified xsi:type="dcterms:W3CDTF">2023-06-28T18:4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